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6E0C6" w14:textId="02B8469A" w:rsidR="00EB4A92" w:rsidRDefault="00EB4A92">
      <w:proofErr w:type="spellStart"/>
      <w:r w:rsidRPr="00EB4A92">
        <w:t>Osa</w:t>
      </w:r>
      <w:proofErr w:type="spellEnd"/>
      <w:r w:rsidRPr="00EB4A92">
        <w:t xml:space="preserve"> 1 C</w:t>
      </w:r>
      <w:r>
        <w:t xml:space="preserve"> </w:t>
      </w:r>
      <w:proofErr w:type="spellStart"/>
      <w:r w:rsidRPr="00EB4A92">
        <w:t>kielen</w:t>
      </w:r>
      <w:proofErr w:type="spellEnd"/>
      <w:r w:rsidRPr="00EB4A92">
        <w:t xml:space="preserve"> </w:t>
      </w:r>
      <w:proofErr w:type="spellStart"/>
      <w:r w:rsidRPr="00EB4A92">
        <w:t>perusteita</w:t>
      </w:r>
      <w:proofErr w:type="spellEnd"/>
    </w:p>
    <w:sectPr w:rsidR="00EB4A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ra0NLI0MjcwsjRX0lEKTi0uzszPAykwrAUA9zRprCwAAAA="/>
  </w:docVars>
  <w:rsids>
    <w:rsidRoot w:val="00EB4A92"/>
    <w:rsid w:val="00EB4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AD518"/>
  <w15:chartTrackingRefBased/>
  <w15:docId w15:val="{D21F29F4-9299-46DD-B8AA-1772D9A57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Anh Nguyen</dc:creator>
  <cp:keywords/>
  <dc:description/>
  <cp:lastModifiedBy>Tuan Anh Nguyen</cp:lastModifiedBy>
  <cp:revision>1</cp:revision>
  <dcterms:created xsi:type="dcterms:W3CDTF">2023-05-15T11:33:00Z</dcterms:created>
  <dcterms:modified xsi:type="dcterms:W3CDTF">2023-05-15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5c95b8-0e2c-47a3-96f1-243ab37da4ea</vt:lpwstr>
  </property>
</Properties>
</file>